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6BA1E733" w:rsidR="00923869" w:rsidRPr="00CE2666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6E241F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724FAFD5" w14:textId="3ADE6D9C" w:rsidR="00923869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694CCB">
        <w:rPr>
          <w:rFonts w:ascii="Book Antiqua" w:hAnsi="Book Antiqua"/>
          <w:sz w:val="36"/>
          <w:szCs w:val="36"/>
        </w:rPr>
        <w:t>IT Infrastructure</w:t>
      </w:r>
    </w:p>
    <w:p w14:paraId="021FCB1F" w14:textId="77777777" w:rsidR="008B0B4B" w:rsidRPr="00CE2666" w:rsidRDefault="008B0B4B">
      <w:pPr>
        <w:rPr>
          <w:rFonts w:ascii="Book Antiqua" w:hAnsi="Book Antiqua"/>
          <w:sz w:val="36"/>
          <w:szCs w:val="36"/>
        </w:rPr>
      </w:pPr>
    </w:p>
    <w:p w14:paraId="24ED9561" w14:textId="2D2D0E7A" w:rsidR="002737E5" w:rsidRPr="00694CCB" w:rsidRDefault="00694CCB">
      <w:pPr>
        <w:rPr>
          <w:rFonts w:ascii="Book Antiqua" w:hAnsi="Book Antiqua"/>
          <w:sz w:val="32"/>
          <w:szCs w:val="32"/>
        </w:rPr>
      </w:pPr>
      <w:r w:rsidRPr="00694CCB">
        <w:rPr>
          <w:rFonts w:ascii="Calibri" w:eastAsia="Times New Roman" w:hAnsi="Calibri" w:cs="Calibri"/>
          <w:sz w:val="32"/>
          <w:szCs w:val="32"/>
          <w:lang w:eastAsia="en-IN"/>
        </w:rPr>
        <w:t> </w:t>
      </w:r>
      <w:r w:rsidRPr="00694CCB">
        <w:rPr>
          <w:rFonts w:ascii="Book Antiqua" w:eastAsia="Times New Roman" w:hAnsi="Book Antiqua" w:cs="Segoe UI"/>
          <w:b/>
          <w:bCs/>
          <w:color w:val="000000"/>
          <w:sz w:val="32"/>
          <w:szCs w:val="32"/>
          <w:lang w:eastAsia="en-IN"/>
        </w:rPr>
        <w:t xml:space="preserve">4.3.2 </w:t>
      </w:r>
      <w:r w:rsidR="00947F50">
        <w:rPr>
          <w:rFonts w:ascii="Book Antiqua" w:eastAsia="Times New Roman" w:hAnsi="Book Antiqua" w:cs="Segoe UI"/>
          <w:b/>
          <w:bCs/>
          <w:color w:val="000000"/>
          <w:sz w:val="32"/>
          <w:szCs w:val="32"/>
          <w:lang w:eastAsia="en-IN"/>
        </w:rPr>
        <w:t>Student Computer Ratio</w:t>
      </w:r>
      <w:r w:rsidR="00382F5C">
        <w:rPr>
          <w:rFonts w:ascii="Book Antiqua" w:eastAsia="Times New Roman" w:hAnsi="Book Antiqua" w:cs="Segoe UI"/>
          <w:color w:val="000000"/>
          <w:lang w:eastAsia="en-IN"/>
        </w:rPr>
        <w:t> 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4252"/>
        <w:gridCol w:w="4110"/>
      </w:tblGrid>
      <w:tr w:rsidR="00635A92" w14:paraId="5483B42E" w14:textId="77777777" w:rsidTr="00947F50">
        <w:trPr>
          <w:trHeight w:val="716"/>
        </w:trPr>
        <w:tc>
          <w:tcPr>
            <w:tcW w:w="988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252" w:type="dxa"/>
          </w:tcPr>
          <w:p w14:paraId="69C5A660" w14:textId="497C0F6A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4110" w:type="dxa"/>
          </w:tcPr>
          <w:p w14:paraId="5E8CA430" w14:textId="5AFAEDE7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947F50">
        <w:trPr>
          <w:trHeight w:val="603"/>
        </w:trPr>
        <w:tc>
          <w:tcPr>
            <w:tcW w:w="988" w:type="dxa"/>
            <w:vAlign w:val="bottom"/>
          </w:tcPr>
          <w:p w14:paraId="5BA43462" w14:textId="2C8DEFB1" w:rsidR="00635A92" w:rsidRDefault="00274ADC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4252" w:type="dxa"/>
            <w:vAlign w:val="bottom"/>
          </w:tcPr>
          <w:p w14:paraId="457A6E1D" w14:textId="05897F3E" w:rsidR="00635A92" w:rsidRPr="00274ADC" w:rsidRDefault="00947F50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Details of computers</w:t>
            </w:r>
          </w:p>
        </w:tc>
        <w:tc>
          <w:tcPr>
            <w:tcW w:w="4110" w:type="dxa"/>
          </w:tcPr>
          <w:p w14:paraId="04DF3890" w14:textId="5C345423" w:rsidR="00635A92" w:rsidRPr="00274ADC" w:rsidRDefault="00452F2F" w:rsidP="00694CCB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="00A2677A" w:rsidRPr="00452F2F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2/</w:t>
              </w:r>
              <w:r w:rsidR="00233000" w:rsidRPr="00452F2F">
                <w:rPr>
                  <w:rStyle w:val="Hyperlink"/>
                  <w:rFonts w:ascii="Book Antiqua" w:hAnsi="Book Antiqua"/>
                  <w:sz w:val="28"/>
                  <w:szCs w:val="28"/>
                </w:rPr>
                <w:t>Details of computers.pdf</w:t>
              </w:r>
            </w:hyperlink>
          </w:p>
        </w:tc>
      </w:tr>
      <w:tr w:rsidR="00635A92" w14:paraId="2C98A1D7" w14:textId="77777777" w:rsidTr="00947F50">
        <w:trPr>
          <w:trHeight w:val="838"/>
        </w:trPr>
        <w:tc>
          <w:tcPr>
            <w:tcW w:w="988" w:type="dxa"/>
            <w:vAlign w:val="bottom"/>
          </w:tcPr>
          <w:p w14:paraId="74E378A1" w14:textId="5C311B9C" w:rsidR="00635A92" w:rsidRDefault="00274ADC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</w:t>
            </w:r>
          </w:p>
        </w:tc>
        <w:tc>
          <w:tcPr>
            <w:tcW w:w="4252" w:type="dxa"/>
            <w:vAlign w:val="bottom"/>
          </w:tcPr>
          <w:p w14:paraId="5597B146" w14:textId="5B4FBBC3" w:rsidR="00635A92" w:rsidRPr="00274ADC" w:rsidRDefault="00947F50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Purchase Bills of Computers</w:t>
            </w:r>
          </w:p>
        </w:tc>
        <w:tc>
          <w:tcPr>
            <w:tcW w:w="4110" w:type="dxa"/>
          </w:tcPr>
          <w:p w14:paraId="3778B3DB" w14:textId="75B95C98" w:rsidR="00635A92" w:rsidRPr="00274ADC" w:rsidRDefault="00452F2F">
            <w:pPr>
              <w:rPr>
                <w:rFonts w:ascii="Book Antiqua" w:hAnsi="Book Antiqua"/>
                <w:sz w:val="28"/>
                <w:szCs w:val="28"/>
              </w:rPr>
            </w:pPr>
            <w:hyperlink r:id="rId8" w:history="1">
              <w:r w:rsidR="00A2677A" w:rsidRPr="00452F2F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2/</w:t>
              </w:r>
              <w:r w:rsidR="00233000" w:rsidRPr="00452F2F">
                <w:rPr>
                  <w:rStyle w:val="Hyperlink"/>
                  <w:rFonts w:ascii="Book Antiqua" w:hAnsi="Book Antiqua"/>
                  <w:sz w:val="28"/>
                  <w:szCs w:val="28"/>
                </w:rPr>
                <w:t>Purchase Bills of Computers.pdf</w:t>
              </w:r>
            </w:hyperlink>
          </w:p>
        </w:tc>
      </w:tr>
      <w:tr w:rsidR="00AF192D" w14:paraId="5CCBE8A3" w14:textId="77777777" w:rsidTr="00947F50">
        <w:trPr>
          <w:trHeight w:val="838"/>
        </w:trPr>
        <w:tc>
          <w:tcPr>
            <w:tcW w:w="988" w:type="dxa"/>
            <w:vAlign w:val="bottom"/>
          </w:tcPr>
          <w:p w14:paraId="1DAB784A" w14:textId="2257F6AA" w:rsidR="00AF192D" w:rsidRDefault="00AF192D" w:rsidP="00AF192D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3</w:t>
            </w:r>
          </w:p>
        </w:tc>
        <w:tc>
          <w:tcPr>
            <w:tcW w:w="4252" w:type="dxa"/>
            <w:vAlign w:val="bottom"/>
          </w:tcPr>
          <w:p w14:paraId="5632614F" w14:textId="4DFA8868" w:rsidR="00AF192D" w:rsidRDefault="00947F50" w:rsidP="00AF192D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Stock Bills of Computers</w:t>
            </w:r>
          </w:p>
        </w:tc>
        <w:tc>
          <w:tcPr>
            <w:tcW w:w="4110" w:type="dxa"/>
          </w:tcPr>
          <w:p w14:paraId="65CBF6E7" w14:textId="4D246046" w:rsidR="00AF192D" w:rsidRPr="00274ADC" w:rsidRDefault="00452F2F" w:rsidP="00AF192D">
            <w:pPr>
              <w:rPr>
                <w:rFonts w:ascii="Book Antiqua" w:hAnsi="Book Antiqua"/>
                <w:sz w:val="28"/>
                <w:szCs w:val="28"/>
              </w:rPr>
            </w:pPr>
            <w:hyperlink r:id="rId9" w:history="1">
              <w:r w:rsidR="00A2677A" w:rsidRPr="00452F2F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2/</w:t>
              </w:r>
              <w:r w:rsidR="00233000" w:rsidRPr="00452F2F">
                <w:rPr>
                  <w:rStyle w:val="Hyperlink"/>
                  <w:rFonts w:ascii="Book Antiqua" w:hAnsi="Book Antiqua"/>
                  <w:sz w:val="28"/>
                  <w:szCs w:val="28"/>
                </w:rPr>
                <w:t>Stock Book of Computers.pdf</w:t>
              </w:r>
            </w:hyperlink>
            <w:bookmarkStart w:id="0" w:name="_GoBack"/>
            <w:bookmarkEnd w:id="0"/>
          </w:p>
        </w:tc>
      </w:tr>
    </w:tbl>
    <w:p w14:paraId="5B526AF0" w14:textId="5A7D1AED" w:rsidR="002737E5" w:rsidRPr="002737E5" w:rsidRDefault="002737E5" w:rsidP="00951936">
      <w:pPr>
        <w:rPr>
          <w:rFonts w:ascii="Book Antiqua" w:hAnsi="Book Antiqua"/>
          <w:b/>
          <w:bCs/>
          <w:sz w:val="36"/>
          <w:szCs w:val="36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9A6A12" w14:textId="77777777" w:rsidR="00315D4C" w:rsidRDefault="00315D4C" w:rsidP="00F109F7">
      <w:pPr>
        <w:spacing w:after="0" w:line="240" w:lineRule="auto"/>
      </w:pPr>
      <w:r>
        <w:separator/>
      </w:r>
    </w:p>
  </w:endnote>
  <w:endnote w:type="continuationSeparator" w:id="0">
    <w:p w14:paraId="1DC9B64A" w14:textId="77777777" w:rsidR="00315D4C" w:rsidRDefault="00315D4C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E7ECF" w14:textId="77777777" w:rsidR="00315D4C" w:rsidRDefault="00315D4C" w:rsidP="00F109F7">
      <w:pPr>
        <w:spacing w:after="0" w:line="240" w:lineRule="auto"/>
      </w:pPr>
      <w:r>
        <w:separator/>
      </w:r>
    </w:p>
  </w:footnote>
  <w:footnote w:type="continuationSeparator" w:id="0">
    <w:p w14:paraId="703DA7CE" w14:textId="77777777" w:rsidR="00315D4C" w:rsidRDefault="00315D4C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52001"/>
    <w:rsid w:val="000E3F40"/>
    <w:rsid w:val="0014283A"/>
    <w:rsid w:val="001F1292"/>
    <w:rsid w:val="00233000"/>
    <w:rsid w:val="002737E5"/>
    <w:rsid w:val="00274ADC"/>
    <w:rsid w:val="00315612"/>
    <w:rsid w:val="00315D4C"/>
    <w:rsid w:val="00382F5C"/>
    <w:rsid w:val="003F1701"/>
    <w:rsid w:val="00417B3A"/>
    <w:rsid w:val="0042116C"/>
    <w:rsid w:val="00431C87"/>
    <w:rsid w:val="00451D3A"/>
    <w:rsid w:val="00452F2F"/>
    <w:rsid w:val="00481C22"/>
    <w:rsid w:val="00594C81"/>
    <w:rsid w:val="00611506"/>
    <w:rsid w:val="00635A92"/>
    <w:rsid w:val="00694108"/>
    <w:rsid w:val="00694CCB"/>
    <w:rsid w:val="006E241F"/>
    <w:rsid w:val="00764087"/>
    <w:rsid w:val="00790B3D"/>
    <w:rsid w:val="007F7A83"/>
    <w:rsid w:val="008A7E39"/>
    <w:rsid w:val="008B0B4B"/>
    <w:rsid w:val="008D2B63"/>
    <w:rsid w:val="009031F6"/>
    <w:rsid w:val="00923869"/>
    <w:rsid w:val="00947F50"/>
    <w:rsid w:val="00951936"/>
    <w:rsid w:val="00A2677A"/>
    <w:rsid w:val="00AF192D"/>
    <w:rsid w:val="00BF3DA1"/>
    <w:rsid w:val="00C57185"/>
    <w:rsid w:val="00CE2666"/>
    <w:rsid w:val="00EB26D8"/>
    <w:rsid w:val="00EB32B5"/>
    <w:rsid w:val="00F109F7"/>
    <w:rsid w:val="00FE6493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649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64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3_2/Purchase%20Bills%20of%20Computers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3_2/Details%20of%20computers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naac.kct.ac.in/4/ssr/4_3_2/Stock%20Book%20of%20Computer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6</cp:revision>
  <dcterms:created xsi:type="dcterms:W3CDTF">2021-12-29T06:05:00Z</dcterms:created>
  <dcterms:modified xsi:type="dcterms:W3CDTF">2021-12-30T04:47:00Z</dcterms:modified>
</cp:coreProperties>
</file>